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6DB8B1" w14:textId="43FD86AF" w:rsidR="00E30008" w:rsidRDefault="00E30008" w:rsidP="00643B87">
      <w:pPr>
        <w:pStyle w:val="Question"/>
        <w:numPr>
          <w:ilvl w:val="0"/>
          <w:numId w:val="8"/>
        </w:numPr>
        <w:spacing w:before="0"/>
      </w:pPr>
      <w:r>
        <w:t>A teacher shows a class an experiment in which liquid paraffin is cracked.</w:t>
      </w:r>
    </w:p>
    <w:p w14:paraId="235307BD" w14:textId="0962FD33" w:rsidR="00E30008" w:rsidRDefault="00743135" w:rsidP="00E30008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5F0247B4" wp14:editId="1FD36BAF">
            <wp:simplePos x="0" y="0"/>
            <wp:positionH relativeFrom="column">
              <wp:posOffset>308610</wp:posOffset>
            </wp:positionH>
            <wp:positionV relativeFrom="paragraph">
              <wp:posOffset>243205</wp:posOffset>
            </wp:positionV>
            <wp:extent cx="5593715" cy="2209800"/>
            <wp:effectExtent l="0" t="0" r="6985" b="0"/>
            <wp:wrapTight wrapText="bothSides">
              <wp:wrapPolygon edited="0">
                <wp:start x="0" y="0"/>
                <wp:lineTo x="0" y="21414"/>
                <wp:lineTo x="21553" y="21414"/>
                <wp:lineTo x="2155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06764_equipmentforcrackingliquidparaffinexperiment_73395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008">
        <w:t>Here is a diagram of the equipment used.</w:t>
      </w:r>
    </w:p>
    <w:p w14:paraId="62FC2E9A" w14:textId="68A63EF5" w:rsidR="00E30008" w:rsidRPr="00743135" w:rsidRDefault="00743135" w:rsidP="00743135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1276ABD" wp14:editId="5EA8C822">
                <wp:simplePos x="0" y="0"/>
                <wp:positionH relativeFrom="margin">
                  <wp:posOffset>3687445</wp:posOffset>
                </wp:positionH>
                <wp:positionV relativeFrom="paragraph">
                  <wp:posOffset>1911350</wp:posOffset>
                </wp:positionV>
                <wp:extent cx="2487600" cy="1404620"/>
                <wp:effectExtent l="0" t="0" r="825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BEDAF" w14:textId="269EB18D" w:rsidR="00743135" w:rsidRPr="00743135" w:rsidRDefault="00743135" w:rsidP="0074313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</w:pPr>
                            <w:r w:rsidRPr="0074313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6"/>
                                <w:szCs w:val="16"/>
                              </w:rPr>
                              <w:t>Source: 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276A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0.35pt;margin-top:150.5pt;width:195.8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" stroked="f">
                <v:textbox style="mso-fit-shape-to-text:t">
                  <w:txbxContent>
                    <w:p w14:paraId="1C1BEDAF" w14:textId="269EB18D" w:rsidR="00743135" w:rsidRPr="00743135" w:rsidRDefault="00743135" w:rsidP="0074313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</w:pPr>
                      <w:r w:rsidRPr="00743135">
                        <w:rPr>
                          <w:rFonts w:ascii="Arial" w:hAnsi="Arial" w:cs="Arial"/>
                          <w:color w:val="808080" w:themeColor="background1" w:themeShade="80"/>
                          <w:sz w:val="16"/>
                          <w:szCs w:val="16"/>
                        </w:rPr>
                        <w:t>Source: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B4232A" w14:textId="1A029D87" w:rsidR="00E30008" w:rsidRDefault="00E30008" w:rsidP="007013AD">
      <w:pPr>
        <w:pStyle w:val="Question"/>
        <w:numPr>
          <w:ilvl w:val="0"/>
          <w:numId w:val="27"/>
        </w:numPr>
      </w:pPr>
      <w:r>
        <w:t xml:space="preserve">Suggest what happens to liquid </w:t>
      </w:r>
      <w:r w:rsidRPr="00437395">
        <w:t xml:space="preserve">paraffin </w:t>
      </w:r>
      <w:r w:rsidRPr="00437395">
        <w:rPr>
          <w:rStyle w:val="QuestionChar"/>
          <w:b/>
        </w:rPr>
        <w:t>when</w:t>
      </w:r>
      <w:r w:rsidRPr="00437395">
        <w:t xml:space="preserve"> it</w:t>
      </w:r>
      <w:r>
        <w:t xml:space="preserve"> is ‘cracked’.</w:t>
      </w:r>
    </w:p>
    <w:p w14:paraId="65A1C118" w14:textId="78B5317D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A389054" w14:textId="6F81D886" w:rsidR="00781543" w:rsidRPr="00E30008" w:rsidRDefault="00781543" w:rsidP="00E30008">
      <w:pPr>
        <w:pStyle w:val="Answertext"/>
      </w:pPr>
    </w:p>
    <w:p w14:paraId="0979964E" w14:textId="51271822" w:rsidR="00E30008" w:rsidRPr="00CE7A0A" w:rsidRDefault="00E30008" w:rsidP="007013AD">
      <w:pPr>
        <w:pStyle w:val="Question"/>
        <w:numPr>
          <w:ilvl w:val="0"/>
          <w:numId w:val="27"/>
        </w:numPr>
      </w:pPr>
      <w:r w:rsidRPr="00CE7A0A">
        <w:t>Porcelain chips are used because they catalyse the reaction.</w:t>
      </w:r>
    </w:p>
    <w:p w14:paraId="1887E6FC" w14:textId="2045E2B8" w:rsidR="00E30008" w:rsidRDefault="00E30008" w:rsidP="00E30008">
      <w:pPr>
        <w:pStyle w:val="Questioncontext"/>
      </w:pPr>
      <w:r w:rsidRPr="00CE7A0A">
        <w:t xml:space="preserve">What is the meaning </w:t>
      </w:r>
      <w:r>
        <w:t>o</w:t>
      </w:r>
      <w:r w:rsidRPr="00CE7A0A">
        <w:t>f the word ‘catalyse’?</w:t>
      </w:r>
    </w:p>
    <w:p w14:paraId="2D65F3A5" w14:textId="6BFC25F8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34993BA" w14:textId="79A7F2BB" w:rsidR="00781543" w:rsidRPr="00E30008" w:rsidRDefault="00781543" w:rsidP="00E30008">
      <w:pPr>
        <w:pStyle w:val="Answertext"/>
      </w:pPr>
    </w:p>
    <w:p w14:paraId="3B40C2A7" w14:textId="7F094D67" w:rsidR="00E30008" w:rsidRDefault="00E30008" w:rsidP="007013AD">
      <w:pPr>
        <w:pStyle w:val="Question"/>
        <w:numPr>
          <w:ilvl w:val="0"/>
          <w:numId w:val="27"/>
        </w:numPr>
      </w:pPr>
      <w:r>
        <w:t>Using the diagram, what evidence is there that smaller molecules are made in the ex</w:t>
      </w:r>
      <w:r w:rsidR="00437395">
        <w:t>periment?</w:t>
      </w:r>
    </w:p>
    <w:p w14:paraId="3E7865F9" w14:textId="63F4C2F0" w:rsidR="00E30008" w:rsidRDefault="00E30008" w:rsidP="00E30008">
      <w:pPr>
        <w:pStyle w:val="Questioncontext"/>
      </w:pPr>
      <w:r>
        <w:t>Explain your answer.</w:t>
      </w:r>
      <w:bookmarkStart w:id="0" w:name="_GoBack"/>
      <w:bookmarkEnd w:id="0"/>
    </w:p>
    <w:p w14:paraId="44613849" w14:textId="4D84A9E9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FF7A97C" w14:textId="6CEE0D04" w:rsidR="003C08F9" w:rsidRDefault="003C08F9" w:rsidP="00E30008">
      <w:pPr>
        <w:pStyle w:val="Answertext"/>
        <w:rPr>
          <w:rStyle w:val="AnswercontextChar"/>
        </w:rPr>
      </w:pPr>
    </w:p>
    <w:p w14:paraId="2F329623" w14:textId="46918AD0" w:rsidR="003C08F9" w:rsidRDefault="003C08F9" w:rsidP="00E30008">
      <w:pPr>
        <w:pStyle w:val="Answertext"/>
        <w:rPr>
          <w:rStyle w:val="AnswercontextChar"/>
        </w:rPr>
      </w:pPr>
    </w:p>
    <w:p w14:paraId="5887321D" w14:textId="37E837C2" w:rsidR="00743135" w:rsidRDefault="00743135" w:rsidP="00E30008">
      <w:pPr>
        <w:pStyle w:val="Answertext"/>
        <w:rPr>
          <w:rStyle w:val="AnswercontextChar"/>
        </w:rPr>
      </w:pPr>
    </w:p>
    <w:p w14:paraId="06E3DABB" w14:textId="0F73DC90" w:rsidR="003C08F9" w:rsidRDefault="003C08F9" w:rsidP="00E30008">
      <w:pPr>
        <w:pStyle w:val="Answertext"/>
        <w:rPr>
          <w:rStyle w:val="AnswercontextChar"/>
        </w:rPr>
      </w:pPr>
    </w:p>
    <w:p w14:paraId="60B9340A" w14:textId="2001082D" w:rsidR="00E30008" w:rsidRDefault="00E30008" w:rsidP="007013AD">
      <w:pPr>
        <w:pStyle w:val="Question"/>
        <w:numPr>
          <w:ilvl w:val="0"/>
          <w:numId w:val="27"/>
        </w:numPr>
      </w:pPr>
      <w:r>
        <w:lastRenderedPageBreak/>
        <w:t>Using the diagram, describe how you think the experiment works.</w:t>
      </w:r>
    </w:p>
    <w:p w14:paraId="52CA0218" w14:textId="69AAA755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2E24949" w14:textId="5E632F68" w:rsidR="00781543" w:rsidRDefault="00781543" w:rsidP="00E30008">
      <w:pPr>
        <w:pStyle w:val="Answertext"/>
        <w:rPr>
          <w:rStyle w:val="AnswercontextChar"/>
        </w:rPr>
      </w:pPr>
    </w:p>
    <w:p w14:paraId="1E1E9E32" w14:textId="174BEFF1" w:rsidR="00EC14DF" w:rsidRDefault="00EC14DF" w:rsidP="00E30008">
      <w:pPr>
        <w:pStyle w:val="Answertext"/>
        <w:rPr>
          <w:rStyle w:val="AnswercontextChar"/>
        </w:rPr>
      </w:pPr>
    </w:p>
    <w:p w14:paraId="57409E68" w14:textId="431F63DF" w:rsidR="00EC14DF" w:rsidRDefault="00EC14DF" w:rsidP="00E30008">
      <w:pPr>
        <w:pStyle w:val="Answertext"/>
        <w:rPr>
          <w:rStyle w:val="AnswercontextChar"/>
        </w:rPr>
      </w:pPr>
    </w:p>
    <w:p w14:paraId="26474059" w14:textId="77777777" w:rsidR="00EC14DF" w:rsidRDefault="00EC14DF" w:rsidP="00E30008">
      <w:pPr>
        <w:pStyle w:val="Answertext"/>
        <w:rPr>
          <w:rStyle w:val="AnswercontextChar"/>
        </w:rPr>
      </w:pPr>
    </w:p>
    <w:p w14:paraId="160EC54D" w14:textId="4FB3E8AC" w:rsidR="00781543" w:rsidRDefault="00781543" w:rsidP="00E30008">
      <w:pPr>
        <w:pStyle w:val="Answertext"/>
        <w:rPr>
          <w:rStyle w:val="AnswercontextChar"/>
        </w:rPr>
      </w:pPr>
    </w:p>
    <w:p w14:paraId="43F1F62F" w14:textId="77777777" w:rsidR="00781543" w:rsidRPr="00E30008" w:rsidRDefault="00781543" w:rsidP="00E30008">
      <w:pPr>
        <w:pStyle w:val="Answertext"/>
      </w:pPr>
    </w:p>
    <w:p w14:paraId="2ABF47AF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evidence is there from the diagram that the product gas is insoluble in water?</w:t>
      </w:r>
    </w:p>
    <w:p w14:paraId="072DCCCF" w14:textId="69F692BB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36802CD" w14:textId="77777777" w:rsidR="00781543" w:rsidRPr="0082581D" w:rsidRDefault="00781543" w:rsidP="00E30008">
      <w:pPr>
        <w:pStyle w:val="Answertext"/>
      </w:pPr>
    </w:p>
    <w:p w14:paraId="0316D893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1E7F3BCC" w14:textId="77777777" w:rsidR="00E30008" w:rsidRDefault="00E30008" w:rsidP="00E30008">
      <w:pPr>
        <w:pStyle w:val="Questioncontext"/>
      </w:pPr>
      <w:r>
        <w:t>Paraffin is a mixture of large molecules.</w:t>
      </w:r>
    </w:p>
    <w:p w14:paraId="1225C407" w14:textId="77777777" w:rsidR="00E30008" w:rsidRDefault="00E30008" w:rsidP="00E30008">
      <w:pPr>
        <w:pStyle w:val="Questioncontext"/>
      </w:pPr>
      <w:r>
        <w:t>The structure of one of these molecules is shown below.</w:t>
      </w:r>
    </w:p>
    <w:p w14:paraId="4DDDEC86" w14:textId="77777777" w:rsidR="00E30008" w:rsidRPr="0082581D" w:rsidRDefault="00E30008" w:rsidP="00E30008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6AF71268" wp14:editId="1B06472A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3829050" cy="697865"/>
            <wp:effectExtent l="0" t="0" r="0" b="6985"/>
            <wp:wrapTight wrapText="bothSides">
              <wp:wrapPolygon edited="0">
                <wp:start x="1504" y="0"/>
                <wp:lineTo x="752" y="5307"/>
                <wp:lineTo x="0" y="9434"/>
                <wp:lineTo x="0" y="12382"/>
                <wp:lineTo x="1504" y="21227"/>
                <wp:lineTo x="19988" y="21227"/>
                <wp:lineTo x="21493" y="12382"/>
                <wp:lineTo x="21493" y="9434"/>
                <wp:lineTo x="20740" y="5307"/>
                <wp:lineTo x="19988" y="0"/>
                <wp:lineTo x="1504" y="0"/>
              </wp:wrapPolygon>
            </wp:wrapTight>
            <wp:docPr id="10" name="Picture 10" descr="Image result for structure of dodec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tructure of dodecan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69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7C26B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6B7A78BB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5476936C" w14:textId="77777777" w:rsidR="00E30008" w:rsidRDefault="00E30008" w:rsidP="00E30008">
      <w:pPr>
        <w:pStyle w:val="ListParagraph"/>
        <w:rPr>
          <w:rFonts w:ascii="Arial" w:hAnsi="Arial" w:cs="Arial"/>
        </w:rPr>
      </w:pPr>
    </w:p>
    <w:p w14:paraId="4B41DD4A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ich elements are present in the molecule?</w:t>
      </w:r>
    </w:p>
    <w:p w14:paraId="18F8AFCA" w14:textId="129A6ED2" w:rsidR="00E30008" w:rsidRPr="00E30008" w:rsidRDefault="00781543" w:rsidP="00E30008">
      <w:pPr>
        <w:pStyle w:val="Answertext"/>
      </w:pPr>
      <w:r>
        <w:rPr>
          <w:rStyle w:val="AnswercontextChar"/>
        </w:rPr>
        <w:t xml:space="preserve"> </w:t>
      </w:r>
    </w:p>
    <w:p w14:paraId="177C9394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is the name of substances containing the elements in part f)?</w:t>
      </w:r>
    </w:p>
    <w:p w14:paraId="3D586359" w14:textId="38D1D097" w:rsidR="00E30008" w:rsidRPr="00E30008" w:rsidRDefault="00781543" w:rsidP="00E30008">
      <w:pPr>
        <w:pStyle w:val="Answertext"/>
      </w:pPr>
      <w:r>
        <w:rPr>
          <w:rStyle w:val="AnswercontextChar"/>
        </w:rPr>
        <w:t xml:space="preserve"> </w:t>
      </w:r>
    </w:p>
    <w:p w14:paraId="02E81BC9" w14:textId="77777777" w:rsidR="00E30008" w:rsidRDefault="00E30008" w:rsidP="007013AD">
      <w:pPr>
        <w:pStyle w:val="Question"/>
        <w:numPr>
          <w:ilvl w:val="0"/>
          <w:numId w:val="27"/>
        </w:numPr>
      </w:pPr>
      <w:r>
        <w:t>This molecule is also a member of a homologous series.</w:t>
      </w:r>
    </w:p>
    <w:p w14:paraId="1D7EA851" w14:textId="77777777" w:rsidR="00E30008" w:rsidRDefault="00E30008" w:rsidP="00E30008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What is a homologous series?</w:t>
      </w:r>
    </w:p>
    <w:p w14:paraId="171195D5" w14:textId="2A0E10F7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8ADAA92" w14:textId="77777777" w:rsidR="00781543" w:rsidRPr="00E30008" w:rsidRDefault="00781543" w:rsidP="00E30008">
      <w:pPr>
        <w:pStyle w:val="Answertext"/>
      </w:pPr>
    </w:p>
    <w:p w14:paraId="18ADCB65" w14:textId="77777777" w:rsidR="00E30008" w:rsidRDefault="00E30008" w:rsidP="007013AD">
      <w:pPr>
        <w:pStyle w:val="Question"/>
        <w:numPr>
          <w:ilvl w:val="0"/>
          <w:numId w:val="27"/>
        </w:numPr>
      </w:pPr>
      <w:r>
        <w:t>What is the name of this homologous series?</w:t>
      </w:r>
    </w:p>
    <w:p w14:paraId="3EA591FC" w14:textId="6E441307" w:rsidR="00E30008" w:rsidRPr="00E30008" w:rsidRDefault="00781543" w:rsidP="00E30008">
      <w:pPr>
        <w:pStyle w:val="Answertext"/>
      </w:pPr>
      <w:r>
        <w:rPr>
          <w:rStyle w:val="AnswercontextChar"/>
        </w:rPr>
        <w:t xml:space="preserve"> </w:t>
      </w:r>
    </w:p>
    <w:p w14:paraId="70DE521A" w14:textId="3B5BC2F3" w:rsidR="00E30008" w:rsidRDefault="00E30008" w:rsidP="007013AD">
      <w:pPr>
        <w:pStyle w:val="Question"/>
        <w:numPr>
          <w:ilvl w:val="0"/>
          <w:numId w:val="27"/>
        </w:numPr>
      </w:pPr>
      <w:r>
        <w:lastRenderedPageBreak/>
        <w:t xml:space="preserve">What is the general formula of the homologous series in part </w:t>
      </w:r>
      <w:proofErr w:type="spellStart"/>
      <w:r>
        <w:t>i</w:t>
      </w:r>
      <w:proofErr w:type="spellEnd"/>
      <w:r>
        <w:t>)?</w:t>
      </w:r>
    </w:p>
    <w:p w14:paraId="5E79A66A" w14:textId="5B4BA790" w:rsidR="00E30008" w:rsidRPr="00E30008" w:rsidRDefault="00781543" w:rsidP="00E30008">
      <w:pPr>
        <w:pStyle w:val="Answertext"/>
        <w:rPr>
          <w:vertAlign w:val="subscript"/>
        </w:rPr>
      </w:pPr>
      <w:r>
        <w:rPr>
          <w:rStyle w:val="AnswercontextChar"/>
        </w:rPr>
        <w:t xml:space="preserve"> </w:t>
      </w:r>
    </w:p>
    <w:p w14:paraId="7BF22C49" w14:textId="4FBB2593" w:rsidR="00E30008" w:rsidRDefault="00E30008" w:rsidP="007013AD">
      <w:pPr>
        <w:pStyle w:val="Question"/>
        <w:numPr>
          <w:ilvl w:val="0"/>
          <w:numId w:val="27"/>
        </w:numPr>
      </w:pPr>
      <w:r>
        <w:t xml:space="preserve">The molecule above is called </w:t>
      </w:r>
      <w:proofErr w:type="spellStart"/>
      <w:r>
        <w:t>dodecane</w:t>
      </w:r>
      <w:proofErr w:type="spellEnd"/>
      <w:r>
        <w:t>.</w:t>
      </w:r>
    </w:p>
    <w:p w14:paraId="1499EF6C" w14:textId="4C41BA2B" w:rsidR="00E30008" w:rsidRDefault="00E30008" w:rsidP="00E30008">
      <w:pPr>
        <w:pStyle w:val="Questioncontext"/>
      </w:pPr>
      <w:r>
        <w:t xml:space="preserve">What is the molecular formula of </w:t>
      </w:r>
      <w:proofErr w:type="spellStart"/>
      <w:r>
        <w:t>dodecane</w:t>
      </w:r>
      <w:proofErr w:type="spellEnd"/>
      <w:r>
        <w:t>?</w:t>
      </w:r>
    </w:p>
    <w:p w14:paraId="6364C30F" w14:textId="18FDE307" w:rsidR="00E30008" w:rsidRPr="00E30008" w:rsidRDefault="00781543" w:rsidP="00E30008">
      <w:pPr>
        <w:pStyle w:val="Answertext"/>
      </w:pPr>
      <w:r>
        <w:rPr>
          <w:rStyle w:val="AnswercontextChar"/>
        </w:rPr>
        <w:t xml:space="preserve"> </w:t>
      </w:r>
    </w:p>
    <w:p w14:paraId="2B9C148E" w14:textId="1EEB4A98" w:rsidR="00E30008" w:rsidRDefault="00E30008" w:rsidP="007013AD">
      <w:pPr>
        <w:pStyle w:val="Question"/>
        <w:numPr>
          <w:ilvl w:val="0"/>
          <w:numId w:val="27"/>
        </w:numPr>
      </w:pPr>
      <w:r>
        <w:t xml:space="preserve">Which of these molecules do not belong to the same homologous series as </w:t>
      </w:r>
      <w:proofErr w:type="spellStart"/>
      <w:r>
        <w:t>dodecane</w:t>
      </w:r>
      <w:proofErr w:type="spellEnd"/>
      <w:r>
        <w:t>?</w:t>
      </w:r>
    </w:p>
    <w:p w14:paraId="1DCD59F7" w14:textId="77777777" w:rsidR="00E30008" w:rsidRDefault="00E30008" w:rsidP="00E30008">
      <w:pPr>
        <w:pStyle w:val="Questioncontext"/>
      </w:pPr>
      <w:r>
        <w:t>Write ‘Yes’ or ‘No’ into the right-hand column in the table.</w:t>
      </w:r>
    </w:p>
    <w:p w14:paraId="6A010C0E" w14:textId="58A7E88B" w:rsidR="00E30008" w:rsidRDefault="00E30008" w:rsidP="00E30008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3675"/>
      </w:tblGrid>
      <w:tr w:rsidR="00E30008" w14:paraId="3ED2403B" w14:textId="77777777" w:rsidTr="00E30008">
        <w:trPr>
          <w:trHeight w:val="612"/>
          <w:jc w:val="center"/>
        </w:trPr>
        <w:tc>
          <w:tcPr>
            <w:tcW w:w="2263" w:type="dxa"/>
            <w:shd w:val="clear" w:color="auto" w:fill="D9D9D9" w:themeFill="background1" w:themeFillShade="D9"/>
          </w:tcPr>
          <w:p w14:paraId="45385F2F" w14:textId="4195EBE6" w:rsidR="00E30008" w:rsidRPr="00E30008" w:rsidRDefault="00E30008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E30008">
              <w:rPr>
                <w:rFonts w:ascii="Arial" w:hAnsi="Arial" w:cs="Arial"/>
                <w:b/>
                <w:bCs/>
              </w:rPr>
              <w:t>Molecular formula of substance</w:t>
            </w:r>
          </w:p>
        </w:tc>
        <w:tc>
          <w:tcPr>
            <w:tcW w:w="3675" w:type="dxa"/>
            <w:shd w:val="clear" w:color="auto" w:fill="D9D9D9" w:themeFill="background1" w:themeFillShade="D9"/>
          </w:tcPr>
          <w:p w14:paraId="1EA86FB5" w14:textId="77777777" w:rsidR="00E30008" w:rsidRPr="00E30008" w:rsidRDefault="00E30008" w:rsidP="00192B1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E30008">
              <w:rPr>
                <w:rFonts w:ascii="Arial" w:hAnsi="Arial" w:cs="Arial"/>
                <w:b/>
                <w:bCs/>
              </w:rPr>
              <w:t xml:space="preserve">The same homologous series as </w:t>
            </w:r>
            <w:proofErr w:type="spellStart"/>
            <w:r w:rsidRPr="00E30008">
              <w:rPr>
                <w:rFonts w:ascii="Arial" w:hAnsi="Arial" w:cs="Arial"/>
                <w:b/>
                <w:bCs/>
              </w:rPr>
              <w:t>dodecane</w:t>
            </w:r>
            <w:proofErr w:type="spellEnd"/>
            <w:r w:rsidRPr="00E30008">
              <w:rPr>
                <w:rFonts w:ascii="Arial" w:hAnsi="Arial" w:cs="Arial"/>
                <w:b/>
                <w:bCs/>
              </w:rPr>
              <w:t xml:space="preserve"> (‘Yes’ or ‘No’)</w:t>
            </w:r>
          </w:p>
        </w:tc>
      </w:tr>
      <w:tr w:rsidR="00E30008" w14:paraId="7D37C91C" w14:textId="77777777" w:rsidTr="00E67AE1">
        <w:trPr>
          <w:jc w:val="center"/>
        </w:trPr>
        <w:tc>
          <w:tcPr>
            <w:tcW w:w="2263" w:type="dxa"/>
          </w:tcPr>
          <w:p w14:paraId="22F6EA3B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8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6</w:t>
            </w:r>
          </w:p>
        </w:tc>
        <w:tc>
          <w:tcPr>
            <w:tcW w:w="3675" w:type="dxa"/>
          </w:tcPr>
          <w:p w14:paraId="7584A841" w14:textId="18616462" w:rsidR="00E30008" w:rsidRPr="00E30008" w:rsidRDefault="00781543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b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E30008" w14:paraId="3179735E" w14:textId="77777777" w:rsidTr="00E67AE1">
        <w:trPr>
          <w:jc w:val="center"/>
        </w:trPr>
        <w:tc>
          <w:tcPr>
            <w:tcW w:w="2263" w:type="dxa"/>
          </w:tcPr>
          <w:p w14:paraId="602B2EFB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1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28</w:t>
            </w:r>
          </w:p>
        </w:tc>
        <w:tc>
          <w:tcPr>
            <w:tcW w:w="3675" w:type="dxa"/>
          </w:tcPr>
          <w:p w14:paraId="73B63E1A" w14:textId="2B2E7561" w:rsidR="00E30008" w:rsidRPr="00E30008" w:rsidRDefault="00781543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E30008" w14:paraId="5BB91E82" w14:textId="77777777" w:rsidTr="00E67AE1">
        <w:trPr>
          <w:trHeight w:val="397"/>
          <w:jc w:val="center"/>
        </w:trPr>
        <w:tc>
          <w:tcPr>
            <w:tcW w:w="2263" w:type="dxa"/>
          </w:tcPr>
          <w:p w14:paraId="1B4BA3CF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2</w:t>
            </w:r>
          </w:p>
        </w:tc>
        <w:tc>
          <w:tcPr>
            <w:tcW w:w="3675" w:type="dxa"/>
          </w:tcPr>
          <w:p w14:paraId="3FD7FAB1" w14:textId="02987010" w:rsidR="00E30008" w:rsidRPr="00E30008" w:rsidRDefault="00781543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E30008" w14:paraId="7389412D" w14:textId="77777777" w:rsidTr="00E67AE1">
        <w:trPr>
          <w:trHeight w:val="397"/>
          <w:jc w:val="center"/>
        </w:trPr>
        <w:tc>
          <w:tcPr>
            <w:tcW w:w="2263" w:type="dxa"/>
          </w:tcPr>
          <w:p w14:paraId="67D442A2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23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46</w:t>
            </w:r>
          </w:p>
        </w:tc>
        <w:tc>
          <w:tcPr>
            <w:tcW w:w="3675" w:type="dxa"/>
          </w:tcPr>
          <w:p w14:paraId="550D1FC9" w14:textId="7B044F92" w:rsidR="00E30008" w:rsidRPr="00E30008" w:rsidRDefault="00781543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E30008" w14:paraId="5F20653D" w14:textId="77777777" w:rsidTr="00E67AE1">
        <w:trPr>
          <w:trHeight w:val="397"/>
          <w:jc w:val="center"/>
        </w:trPr>
        <w:tc>
          <w:tcPr>
            <w:tcW w:w="2263" w:type="dxa"/>
          </w:tcPr>
          <w:p w14:paraId="73964F69" w14:textId="77777777" w:rsidR="00E30008" w:rsidRDefault="00E30008" w:rsidP="00192B1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A52B0">
              <w:rPr>
                <w:rFonts w:ascii="Arial" w:hAnsi="Arial" w:cs="Arial"/>
                <w:vertAlign w:val="subscript"/>
              </w:rPr>
              <w:t>50</w:t>
            </w:r>
            <w:r>
              <w:rPr>
                <w:rFonts w:ascii="Arial" w:hAnsi="Arial" w:cs="Arial"/>
              </w:rPr>
              <w:t>H</w:t>
            </w:r>
            <w:r w:rsidRPr="00EA52B0">
              <w:rPr>
                <w:rFonts w:ascii="Arial" w:hAnsi="Arial" w:cs="Arial"/>
                <w:vertAlign w:val="subscript"/>
              </w:rPr>
              <w:t>102</w:t>
            </w:r>
          </w:p>
        </w:tc>
        <w:tc>
          <w:tcPr>
            <w:tcW w:w="3675" w:type="dxa"/>
          </w:tcPr>
          <w:p w14:paraId="687156EB" w14:textId="40B11234" w:rsidR="00E30008" w:rsidRPr="00E30008" w:rsidRDefault="00781543" w:rsidP="00E30008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2CD53821" w14:textId="21F1B0DE" w:rsidR="00E30008" w:rsidRDefault="00E30008" w:rsidP="007013AD">
      <w:pPr>
        <w:pStyle w:val="Question"/>
        <w:numPr>
          <w:ilvl w:val="0"/>
          <w:numId w:val="27"/>
        </w:numPr>
      </w:pPr>
      <w:r>
        <w:t>The molecules made from cracking long chain molecules can be very useful.</w:t>
      </w:r>
    </w:p>
    <w:p w14:paraId="0AD71359" w14:textId="2E68B8BD" w:rsidR="00E30008" w:rsidRDefault="00E30008" w:rsidP="00E30008">
      <w:pPr>
        <w:pStyle w:val="Questioncontext"/>
      </w:pPr>
      <w:r>
        <w:t>Give a use for these molecule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3686"/>
      </w:tblGrid>
      <w:tr w:rsidR="00726CF2" w:rsidRPr="00346B53" w14:paraId="2E0A5623" w14:textId="77777777" w:rsidTr="00673E06">
        <w:trPr>
          <w:trHeight w:val="454"/>
        </w:trPr>
        <w:tc>
          <w:tcPr>
            <w:tcW w:w="2677" w:type="dxa"/>
          </w:tcPr>
          <w:p w14:paraId="09D213AD" w14:textId="77777777" w:rsidR="00726CF2" w:rsidRPr="00346B53" w:rsidRDefault="00726CF2" w:rsidP="00673E06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Smaller alkanes</w:t>
            </w:r>
          </w:p>
        </w:tc>
        <w:tc>
          <w:tcPr>
            <w:tcW w:w="3686" w:type="dxa"/>
          </w:tcPr>
          <w:p w14:paraId="5B4981ED" w14:textId="5CDE515D" w:rsidR="00726CF2" w:rsidRPr="00346B53" w:rsidRDefault="00781543" w:rsidP="00673E0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726CF2" w:rsidRPr="00346B53" w14:paraId="3B719BE4" w14:textId="77777777" w:rsidTr="00673E06">
        <w:trPr>
          <w:trHeight w:val="454"/>
        </w:trPr>
        <w:tc>
          <w:tcPr>
            <w:tcW w:w="2677" w:type="dxa"/>
          </w:tcPr>
          <w:p w14:paraId="5D974BEA" w14:textId="77777777" w:rsidR="00726CF2" w:rsidRPr="00346B53" w:rsidRDefault="00726CF2" w:rsidP="00673E06">
            <w:pPr>
              <w:rPr>
                <w:rFonts w:ascii="Arial" w:hAnsi="Arial" w:cs="Arial"/>
                <w:b/>
                <w:bCs/>
              </w:rPr>
            </w:pPr>
            <w:r w:rsidRPr="00346B53">
              <w:rPr>
                <w:rFonts w:ascii="Arial" w:hAnsi="Arial" w:cs="Arial"/>
                <w:b/>
                <w:bCs/>
              </w:rPr>
              <w:t>Alkenes</w:t>
            </w:r>
          </w:p>
        </w:tc>
        <w:tc>
          <w:tcPr>
            <w:tcW w:w="3686" w:type="dxa"/>
          </w:tcPr>
          <w:p w14:paraId="104829A0" w14:textId="0EA486F5" w:rsidR="00726CF2" w:rsidRPr="00346B53" w:rsidRDefault="00781543" w:rsidP="00726CF2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40864E07" w14:textId="6B1DD814" w:rsidR="00EC14DF" w:rsidRDefault="00EC14DF" w:rsidP="00EC14DF">
      <w:pPr>
        <w:pStyle w:val="Question"/>
      </w:pPr>
    </w:p>
    <w:p w14:paraId="7F13B2C6" w14:textId="3E1A58F7" w:rsidR="00EC14DF" w:rsidRDefault="00EC14DF">
      <w:pPr>
        <w:rPr>
          <w:rFonts w:ascii="Arial" w:hAnsi="Arial" w:cs="Arial"/>
          <w:b/>
          <w:bCs/>
        </w:rPr>
      </w:pPr>
      <w:r>
        <w:br w:type="page"/>
      </w:r>
    </w:p>
    <w:p w14:paraId="4954BABE" w14:textId="7B6C26A6" w:rsidR="00E30008" w:rsidRDefault="00E30008" w:rsidP="00E30008">
      <w:pPr>
        <w:pStyle w:val="Question"/>
        <w:numPr>
          <w:ilvl w:val="0"/>
          <w:numId w:val="8"/>
        </w:numPr>
      </w:pPr>
      <w:r>
        <w:lastRenderedPageBreak/>
        <w:t xml:space="preserve">When a long chain molecule is cracked, a substance called </w:t>
      </w:r>
      <w:proofErr w:type="spellStart"/>
      <w:r>
        <w:t>ethene</w:t>
      </w:r>
      <w:proofErr w:type="spellEnd"/>
      <w:r>
        <w:t xml:space="preserve"> is normally made.</w:t>
      </w:r>
    </w:p>
    <w:p w14:paraId="713DCDA6" w14:textId="77777777" w:rsidR="00E30008" w:rsidRPr="00E30008" w:rsidRDefault="00E30008" w:rsidP="00E30008">
      <w:pPr>
        <w:pStyle w:val="Question"/>
        <w:ind w:left="720"/>
      </w:pPr>
    </w:p>
    <w:p w14:paraId="04CCC616" w14:textId="05C91DF3" w:rsidR="00E30008" w:rsidRPr="00E30008" w:rsidRDefault="00E30008" w:rsidP="00E30008">
      <w:pPr>
        <w:pStyle w:val="Question"/>
        <w:numPr>
          <w:ilvl w:val="0"/>
          <w:numId w:val="22"/>
        </w:numPr>
      </w:pPr>
      <w:r>
        <w:t xml:space="preserve">Draw the structure of an </w:t>
      </w:r>
      <w:proofErr w:type="spellStart"/>
      <w:r>
        <w:t>ethene</w:t>
      </w:r>
      <w:proofErr w:type="spellEnd"/>
      <w:r>
        <w:t xml:space="preserve"> molecule.</w:t>
      </w:r>
    </w:p>
    <w:p w14:paraId="3ED7F423" w14:textId="35708381" w:rsidR="00E30008" w:rsidRDefault="00E30008" w:rsidP="00E30008">
      <w:pPr>
        <w:pStyle w:val="Answertext"/>
      </w:pPr>
    </w:p>
    <w:p w14:paraId="36592B72" w14:textId="15E48065" w:rsidR="00E30008" w:rsidRDefault="00E30008" w:rsidP="00E30008">
      <w:pPr>
        <w:pStyle w:val="Answertext"/>
      </w:pPr>
    </w:p>
    <w:p w14:paraId="3C33D55C" w14:textId="77777777" w:rsidR="00E30008" w:rsidRDefault="00E30008" w:rsidP="00E30008">
      <w:pPr>
        <w:pStyle w:val="Answertext"/>
      </w:pPr>
    </w:p>
    <w:p w14:paraId="4E1B966D" w14:textId="0BFC25EE" w:rsidR="00571275" w:rsidRDefault="00571275">
      <w:pPr>
        <w:rPr>
          <w:rFonts w:ascii="Arial" w:hAnsi="Arial" w:cs="Arial"/>
          <w:b/>
          <w:bCs/>
        </w:rPr>
      </w:pPr>
    </w:p>
    <w:p w14:paraId="72B2685C" w14:textId="3CB6DBD0" w:rsidR="00E30008" w:rsidRDefault="00E30008" w:rsidP="00E30008">
      <w:pPr>
        <w:pStyle w:val="Question"/>
        <w:numPr>
          <w:ilvl w:val="0"/>
          <w:numId w:val="22"/>
        </w:numPr>
      </w:pPr>
      <w:r>
        <w:t xml:space="preserve">To which homologous series does </w:t>
      </w:r>
      <w:proofErr w:type="spellStart"/>
      <w:r>
        <w:t>ethene</w:t>
      </w:r>
      <w:proofErr w:type="spellEnd"/>
      <w:r>
        <w:t xml:space="preserve"> belong?</w:t>
      </w:r>
    </w:p>
    <w:p w14:paraId="6DDD3147" w14:textId="7C4503E4" w:rsidR="00E30008" w:rsidRDefault="00781543" w:rsidP="00E67AE1">
      <w:pPr>
        <w:pStyle w:val="Answertext"/>
      </w:pPr>
      <w:r>
        <w:rPr>
          <w:rStyle w:val="AnswercontextChar"/>
        </w:rPr>
        <w:t xml:space="preserve"> </w:t>
      </w:r>
    </w:p>
    <w:p w14:paraId="74635152" w14:textId="3008E753" w:rsidR="00571275" w:rsidRDefault="00571275" w:rsidP="00743135">
      <w:pPr>
        <w:pStyle w:val="Questioncontext"/>
        <w:ind w:left="0"/>
      </w:pPr>
    </w:p>
    <w:p w14:paraId="0553E36D" w14:textId="168E83CF" w:rsidR="00E30008" w:rsidRPr="00571275" w:rsidRDefault="00E30008" w:rsidP="00571275">
      <w:pPr>
        <w:pStyle w:val="Questioncontext"/>
      </w:pPr>
      <w:r w:rsidRPr="00DA62A4">
        <w:t xml:space="preserve">Another molecule that has a similar name to </w:t>
      </w:r>
      <w:proofErr w:type="spellStart"/>
      <w:r w:rsidRPr="00DA62A4">
        <w:t>ethene</w:t>
      </w:r>
      <w:proofErr w:type="spellEnd"/>
      <w:r w:rsidRPr="00DA62A4">
        <w:t xml:space="preserve"> is ethane.</w:t>
      </w:r>
    </w:p>
    <w:p w14:paraId="7E489101" w14:textId="77777777" w:rsidR="00E30008" w:rsidRPr="00DA62A4" w:rsidRDefault="00E30008" w:rsidP="00E30008">
      <w:pPr>
        <w:pStyle w:val="Questioncontext"/>
      </w:pPr>
    </w:p>
    <w:p w14:paraId="4AA59E15" w14:textId="5C9504E8" w:rsidR="00E30008" w:rsidRPr="00E30008" w:rsidRDefault="00E30008" w:rsidP="00E30008">
      <w:pPr>
        <w:pStyle w:val="Questioncontext"/>
      </w:pPr>
      <w:r>
        <w:t>One of these molecules is described as ‘saturated’ and the other as ‘unsaturated’.</w:t>
      </w:r>
    </w:p>
    <w:p w14:paraId="4EAE61CC" w14:textId="499CD56A" w:rsidR="00E30008" w:rsidRDefault="00EC14DF" w:rsidP="00E30008">
      <w:pPr>
        <w:pStyle w:val="Question"/>
        <w:numPr>
          <w:ilvl w:val="0"/>
          <w:numId w:val="22"/>
        </w:numPr>
      </w:pPr>
      <w:r>
        <w:t>Define</w:t>
      </w:r>
      <w:r w:rsidR="00E30008">
        <w:t xml:space="preserve"> each of these terms?</w:t>
      </w:r>
    </w:p>
    <w:p w14:paraId="3F279D02" w14:textId="1E923187" w:rsidR="00E30008" w:rsidRDefault="00781543" w:rsidP="00E30008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 </w:t>
      </w:r>
    </w:p>
    <w:p w14:paraId="6982C8DB" w14:textId="77777777" w:rsidR="00EC14DF" w:rsidRDefault="00EC14DF" w:rsidP="00E30008">
      <w:pPr>
        <w:pStyle w:val="Answertext"/>
        <w:rPr>
          <w:rStyle w:val="AnswercontextChar"/>
        </w:rPr>
      </w:pPr>
    </w:p>
    <w:p w14:paraId="22B12159" w14:textId="62E87E49" w:rsidR="00781543" w:rsidRDefault="00781543" w:rsidP="00E30008">
      <w:pPr>
        <w:pStyle w:val="Answertext"/>
      </w:pPr>
    </w:p>
    <w:p w14:paraId="0C41ADBC" w14:textId="77777777" w:rsidR="00EC14DF" w:rsidRPr="00E30008" w:rsidRDefault="00EC14DF" w:rsidP="00E30008">
      <w:pPr>
        <w:pStyle w:val="Answertext"/>
      </w:pPr>
    </w:p>
    <w:p w14:paraId="6DBF3495" w14:textId="68A0E8E9" w:rsidR="00E30008" w:rsidRDefault="00E30008" w:rsidP="00E30008">
      <w:pPr>
        <w:pStyle w:val="Question"/>
        <w:numPr>
          <w:ilvl w:val="0"/>
          <w:numId w:val="22"/>
        </w:numPr>
      </w:pPr>
      <w:r>
        <w:t>Write ‘unsaturated’ or ‘saturated’ in the correct spaces next to the names below:</w:t>
      </w:r>
    </w:p>
    <w:p w14:paraId="00142DC2" w14:textId="212C094D" w:rsidR="00C37700" w:rsidRDefault="00C37700" w:rsidP="00C37700">
      <w:pPr>
        <w:pStyle w:val="Question"/>
        <w:ind w:left="720" w:hanging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85"/>
        <w:gridCol w:w="4678"/>
      </w:tblGrid>
      <w:tr w:rsidR="00C37700" w:rsidRPr="00346B53" w14:paraId="18C9E65D" w14:textId="77777777" w:rsidTr="00C37700">
        <w:trPr>
          <w:trHeight w:val="454"/>
        </w:trPr>
        <w:tc>
          <w:tcPr>
            <w:tcW w:w="1685" w:type="dxa"/>
          </w:tcPr>
          <w:p w14:paraId="52E181B0" w14:textId="6DF02653" w:rsidR="00C37700" w:rsidRPr="00346B53" w:rsidRDefault="00C37700" w:rsidP="00AA3B7F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Ethene</w:t>
            </w:r>
            <w:proofErr w:type="spellEnd"/>
          </w:p>
        </w:tc>
        <w:tc>
          <w:tcPr>
            <w:tcW w:w="4678" w:type="dxa"/>
          </w:tcPr>
          <w:p w14:paraId="3039143B" w14:textId="57672689" w:rsidR="00C37700" w:rsidRPr="00346B53" w:rsidRDefault="00781543" w:rsidP="00AA3B7F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C37700" w:rsidRPr="00346B53" w14:paraId="7A1D5D9D" w14:textId="77777777" w:rsidTr="00C37700">
        <w:trPr>
          <w:trHeight w:val="454"/>
        </w:trPr>
        <w:tc>
          <w:tcPr>
            <w:tcW w:w="1685" w:type="dxa"/>
          </w:tcPr>
          <w:p w14:paraId="149749D7" w14:textId="25486F6E" w:rsidR="00C37700" w:rsidRPr="00346B53" w:rsidRDefault="00C37700" w:rsidP="00AA3B7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ane</w:t>
            </w:r>
          </w:p>
        </w:tc>
        <w:tc>
          <w:tcPr>
            <w:tcW w:w="4678" w:type="dxa"/>
          </w:tcPr>
          <w:p w14:paraId="0AF87E99" w14:textId="0FE854FB" w:rsidR="00C37700" w:rsidRPr="00346B53" w:rsidRDefault="00781543" w:rsidP="00AA3B7F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79E74D2D" w14:textId="77777777" w:rsidR="00E30008" w:rsidRDefault="00E30008" w:rsidP="00E30008">
      <w:pPr>
        <w:pStyle w:val="Question"/>
        <w:numPr>
          <w:ilvl w:val="0"/>
          <w:numId w:val="22"/>
        </w:numPr>
      </w:pPr>
      <w:r>
        <w:t xml:space="preserve">Complete the word equation that shows octane being cracked to make </w:t>
      </w:r>
      <w:proofErr w:type="spellStart"/>
      <w:r>
        <w:t>ethene</w:t>
      </w:r>
      <w:proofErr w:type="spellEnd"/>
      <w:r>
        <w:t>.</w:t>
      </w:r>
    </w:p>
    <w:p w14:paraId="494D5821" w14:textId="13D12087" w:rsidR="00E30008" w:rsidRPr="00E30008" w:rsidRDefault="00E30008" w:rsidP="00E30008">
      <w:pPr>
        <w:pStyle w:val="Questioncontext"/>
        <w:ind w:firstLine="360"/>
      </w:pPr>
      <w:r>
        <w:t>Write the name of the other product into the space.</w:t>
      </w:r>
    </w:p>
    <w:p w14:paraId="373ACB19" w14:textId="4625AB0D" w:rsidR="00E30008" w:rsidRPr="00DA62A4" w:rsidRDefault="00E30008" w:rsidP="00E30008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Octane </w:t>
      </w:r>
      <w:r w:rsidRPr="008C6061">
        <w:rPr>
          <w:rFonts w:ascii="Arial" w:hAnsi="Arial" w:cs="Arial"/>
        </w:rPr>
        <w:sym w:font="Wingdings" w:char="F0E0"/>
      </w:r>
      <w:r w:rsidR="00D92525">
        <w:rPr>
          <w:rFonts w:ascii="Arial" w:hAnsi="Arial" w:cs="Arial"/>
        </w:rPr>
        <w:t xml:space="preserve"> </w:t>
      </w:r>
      <w:r w:rsidR="00781543">
        <w:rPr>
          <w:rStyle w:val="AnswertextChar"/>
        </w:rPr>
        <w:t xml:space="preserve">            </w:t>
      </w:r>
      <w:r w:rsidR="00EC14DF">
        <w:rPr>
          <w:rStyle w:val="AnswertextChar"/>
        </w:rPr>
        <w:t xml:space="preserve">          </w:t>
      </w:r>
      <w:r w:rsidR="00984576">
        <w:rPr>
          <w:rStyle w:val="AnswertextChar"/>
        </w:rPr>
        <w:t xml:space="preserve">                              </w:t>
      </w:r>
      <w:r w:rsidR="00781543">
        <w:rPr>
          <w:rStyle w:val="AnswertextChar"/>
        </w:rPr>
        <w:t xml:space="preserve">     </w:t>
      </w:r>
      <w:r w:rsidRPr="008C6061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+ </w:t>
      </w:r>
      <w:proofErr w:type="spellStart"/>
      <w:r>
        <w:rPr>
          <w:rFonts w:ascii="Arial" w:hAnsi="Arial" w:cs="Arial"/>
        </w:rPr>
        <w:t>ethene</w:t>
      </w:r>
      <w:proofErr w:type="spellEnd"/>
    </w:p>
    <w:sectPr w:rsidR="00E30008" w:rsidRPr="00DA62A4" w:rsidSect="008408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90E57" w14:textId="77777777" w:rsidR="00127AF1" w:rsidRDefault="00127AF1" w:rsidP="007243E1">
      <w:pPr>
        <w:spacing w:after="0" w:line="240" w:lineRule="auto"/>
      </w:pPr>
      <w:r>
        <w:separator/>
      </w:r>
    </w:p>
  </w:endnote>
  <w:endnote w:type="continuationSeparator" w:id="0">
    <w:p w14:paraId="4889A6E1" w14:textId="77777777" w:rsidR="00127AF1" w:rsidRDefault="00127AF1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559092A6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AA5157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557DEF8" w14:textId="41CE66D1" w:rsidR="00E67AE1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B7027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D30E0B">
              <w:rPr>
                <w:rFonts w:ascii="Arial" w:hAnsi="Arial" w:cs="Arial"/>
                <w:sz w:val="18"/>
                <w:szCs w:val="18"/>
              </w:rPr>
              <w:tab/>
              <w:t xml:space="preserve">            © Royal Society of Chemistry</w:t>
            </w:r>
          </w:p>
          <w:p w14:paraId="1E035FC0" w14:textId="31BF1421" w:rsidR="004723DA" w:rsidRPr="00310559" w:rsidRDefault="00E30008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racking hydrocarbons </w:t>
            </w:r>
            <w:r w:rsidR="00CB7027">
              <w:rPr>
                <w:rFonts w:ascii="Arial" w:hAnsi="Arial" w:cs="Arial"/>
                <w:sz w:val="18"/>
                <w:szCs w:val="18"/>
              </w:rPr>
              <w:t>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874F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30E0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4FCE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D30E0B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74F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B7027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7395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7395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6AAEF00B" w14:textId="23F3DED6" w:rsidR="00E67AE1" w:rsidRDefault="007767ED" w:rsidP="00D30E0B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CB7027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D30E0B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47D9876F" w:rsidR="007767ED" w:rsidRPr="00310559" w:rsidRDefault="00E30008" w:rsidP="00D30E0B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acking hydrocarbons</w:t>
            </w:r>
            <w:r w:rsidR="00CB7027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CB7027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7395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7395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5F08F" w14:textId="77777777" w:rsidR="00127AF1" w:rsidRDefault="00127AF1" w:rsidP="007243E1">
      <w:pPr>
        <w:spacing w:after="0" w:line="240" w:lineRule="auto"/>
      </w:pPr>
      <w:r>
        <w:separator/>
      </w:r>
    </w:p>
  </w:footnote>
  <w:footnote w:type="continuationSeparator" w:id="0">
    <w:p w14:paraId="21FF361F" w14:textId="77777777" w:rsidR="00127AF1" w:rsidRDefault="00127AF1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709CE61" w:rsidR="004723DA" w:rsidRPr="00571275" w:rsidRDefault="00EE540E" w:rsidP="00C35887">
    <w:pPr>
      <w:ind w:right="141"/>
      <w:rPr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5888" behindDoc="0" locked="0" layoutInCell="1" allowOverlap="1" wp14:anchorId="3E3F36D4" wp14:editId="7418B8BD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FB8A9" w14:textId="30508A29" w:rsidR="00571275" w:rsidRDefault="00EE540E" w:rsidP="00571275">
    <w:pPr>
      <w:pStyle w:val="Attribute"/>
      <w:ind w:firstLine="0"/>
      <w:rPr>
        <w:sz w:val="22"/>
      </w:rPr>
    </w:pPr>
    <w:bookmarkStart w:id="1" w:name="_Hlk51587536"/>
    <w:bookmarkStart w:id="2" w:name="_Hlk51587537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3840" behindDoc="0" locked="0" layoutInCell="1" allowOverlap="1" wp14:anchorId="1CD10949" wp14:editId="5144F4B4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1275">
      <w:rPr>
        <w:bCs/>
        <w:color w:val="0070C0"/>
        <w:sz w:val="44"/>
        <w:szCs w:val="44"/>
      </w:rPr>
      <w:t>In context</w:t>
    </w:r>
  </w:p>
  <w:p w14:paraId="44BC1B30" w14:textId="5DE5004B" w:rsidR="00571275" w:rsidRDefault="00571275" w:rsidP="00571275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743135">
      <w:rPr>
        <w:sz w:val="22"/>
      </w:rPr>
      <w:t>14–</w:t>
    </w:r>
    <w:r>
      <w:rPr>
        <w:sz w:val="22"/>
      </w:rPr>
      <w:t>16 years (Foundation)</w:t>
    </w:r>
  </w:p>
  <w:p w14:paraId="7752AE7F" w14:textId="6A7DAA53" w:rsidR="004723DA" w:rsidRPr="00546600" w:rsidRDefault="00571275" w:rsidP="00571275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>Topic:</w:t>
    </w:r>
    <w:bookmarkEnd w:id="1"/>
    <w:bookmarkEnd w:id="2"/>
    <w:r>
      <w:rPr>
        <w:sz w:val="22"/>
      </w:rPr>
      <w:t xml:space="preserve"> Cracking hydrocarbons</w:t>
    </w:r>
    <w:r w:rsidR="00874FCE">
      <w:rPr>
        <w:sz w:val="22"/>
      </w:rPr>
      <w:tab/>
      <w:t xml:space="preserve">Source: </w:t>
    </w:r>
    <w:r w:rsidR="00874FCE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375F71"/>
    <w:multiLevelType w:val="hybridMultilevel"/>
    <w:tmpl w:val="20642426"/>
    <w:lvl w:ilvl="0" w:tplc="D77E99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BE47BE"/>
    <w:multiLevelType w:val="hybridMultilevel"/>
    <w:tmpl w:val="A50E7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656EB"/>
    <w:multiLevelType w:val="hybridMultilevel"/>
    <w:tmpl w:val="C4BAC3A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775BE"/>
    <w:multiLevelType w:val="hybridMultilevel"/>
    <w:tmpl w:val="967474F8"/>
    <w:lvl w:ilvl="0" w:tplc="3EF0F9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6CD0AB0"/>
    <w:multiLevelType w:val="hybridMultilevel"/>
    <w:tmpl w:val="AA7ABE8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234EAE"/>
    <w:multiLevelType w:val="hybridMultilevel"/>
    <w:tmpl w:val="9A7E3E92"/>
    <w:lvl w:ilvl="0" w:tplc="8DD257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3"/>
    <w:lvlOverride w:ilvl="0">
      <w:startOverride w:val="1"/>
    </w:lvlOverride>
  </w:num>
  <w:num w:numId="4">
    <w:abstractNumId w:val="3"/>
  </w:num>
  <w:num w:numId="5">
    <w:abstractNumId w:val="1"/>
  </w:num>
  <w:num w:numId="6">
    <w:abstractNumId w:val="6"/>
  </w:num>
  <w:num w:numId="7">
    <w:abstractNumId w:val="0"/>
  </w:num>
  <w:num w:numId="8">
    <w:abstractNumId w:val="7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5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wFAOLn9fQtAAAA"/>
  </w:docVars>
  <w:rsids>
    <w:rsidRoot w:val="002D4B02"/>
    <w:rsid w:val="000045B2"/>
    <w:rsid w:val="00014DCF"/>
    <w:rsid w:val="00064CBE"/>
    <w:rsid w:val="00070CBA"/>
    <w:rsid w:val="0007276B"/>
    <w:rsid w:val="00080BFC"/>
    <w:rsid w:val="00090EC9"/>
    <w:rsid w:val="000A1404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27AF1"/>
    <w:rsid w:val="00134E20"/>
    <w:rsid w:val="00147841"/>
    <w:rsid w:val="00163D6B"/>
    <w:rsid w:val="00166962"/>
    <w:rsid w:val="00173211"/>
    <w:rsid w:val="001A2C29"/>
    <w:rsid w:val="001D1C09"/>
    <w:rsid w:val="001E5A1E"/>
    <w:rsid w:val="001F296A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142C"/>
    <w:rsid w:val="002D4B02"/>
    <w:rsid w:val="002E0EEB"/>
    <w:rsid w:val="002E3138"/>
    <w:rsid w:val="00302B6E"/>
    <w:rsid w:val="00310559"/>
    <w:rsid w:val="0032150B"/>
    <w:rsid w:val="0032440F"/>
    <w:rsid w:val="00356374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08F9"/>
    <w:rsid w:val="003C6548"/>
    <w:rsid w:val="003D426C"/>
    <w:rsid w:val="004014F2"/>
    <w:rsid w:val="0041337F"/>
    <w:rsid w:val="004159CB"/>
    <w:rsid w:val="00425034"/>
    <w:rsid w:val="0043051A"/>
    <w:rsid w:val="0043246A"/>
    <w:rsid w:val="00437395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704CF"/>
    <w:rsid w:val="00571275"/>
    <w:rsid w:val="00585395"/>
    <w:rsid w:val="00587B3E"/>
    <w:rsid w:val="00591EE7"/>
    <w:rsid w:val="005A2BDF"/>
    <w:rsid w:val="005A5FA1"/>
    <w:rsid w:val="005D511A"/>
    <w:rsid w:val="00616A7D"/>
    <w:rsid w:val="0063125E"/>
    <w:rsid w:val="00640CF9"/>
    <w:rsid w:val="00643B87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D7988"/>
    <w:rsid w:val="006E65AF"/>
    <w:rsid w:val="007013AD"/>
    <w:rsid w:val="00711741"/>
    <w:rsid w:val="00712C5C"/>
    <w:rsid w:val="007209C6"/>
    <w:rsid w:val="007243E1"/>
    <w:rsid w:val="00726CF2"/>
    <w:rsid w:val="007323BF"/>
    <w:rsid w:val="007335E0"/>
    <w:rsid w:val="00743135"/>
    <w:rsid w:val="00770268"/>
    <w:rsid w:val="007767ED"/>
    <w:rsid w:val="007806B1"/>
    <w:rsid w:val="00781543"/>
    <w:rsid w:val="007A161B"/>
    <w:rsid w:val="007A3831"/>
    <w:rsid w:val="007A4F88"/>
    <w:rsid w:val="007B6F23"/>
    <w:rsid w:val="007C0695"/>
    <w:rsid w:val="007C531F"/>
    <w:rsid w:val="007C5343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438C9"/>
    <w:rsid w:val="00857BAE"/>
    <w:rsid w:val="00861BBD"/>
    <w:rsid w:val="00865C11"/>
    <w:rsid w:val="008705B3"/>
    <w:rsid w:val="00874FCE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07A14"/>
    <w:rsid w:val="00912AAA"/>
    <w:rsid w:val="009161F7"/>
    <w:rsid w:val="009277E1"/>
    <w:rsid w:val="00950706"/>
    <w:rsid w:val="00956EB5"/>
    <w:rsid w:val="00982BF4"/>
    <w:rsid w:val="00984576"/>
    <w:rsid w:val="009A79B7"/>
    <w:rsid w:val="009B774C"/>
    <w:rsid w:val="009C1F22"/>
    <w:rsid w:val="009C710C"/>
    <w:rsid w:val="009F497D"/>
    <w:rsid w:val="009F64F2"/>
    <w:rsid w:val="00A075D2"/>
    <w:rsid w:val="00A116C9"/>
    <w:rsid w:val="00A200E1"/>
    <w:rsid w:val="00A45844"/>
    <w:rsid w:val="00A56B5C"/>
    <w:rsid w:val="00A56CAB"/>
    <w:rsid w:val="00A62B07"/>
    <w:rsid w:val="00A84AD6"/>
    <w:rsid w:val="00A84E72"/>
    <w:rsid w:val="00A9500F"/>
    <w:rsid w:val="00AA5157"/>
    <w:rsid w:val="00AC54FE"/>
    <w:rsid w:val="00AF660E"/>
    <w:rsid w:val="00B11C17"/>
    <w:rsid w:val="00B14CE8"/>
    <w:rsid w:val="00B3323B"/>
    <w:rsid w:val="00B34A44"/>
    <w:rsid w:val="00B40736"/>
    <w:rsid w:val="00B42A69"/>
    <w:rsid w:val="00B42FEA"/>
    <w:rsid w:val="00B50D10"/>
    <w:rsid w:val="00B653A7"/>
    <w:rsid w:val="00B7043C"/>
    <w:rsid w:val="00B7146A"/>
    <w:rsid w:val="00B85619"/>
    <w:rsid w:val="00BA5410"/>
    <w:rsid w:val="00BA6D23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37700"/>
    <w:rsid w:val="00C47379"/>
    <w:rsid w:val="00C50063"/>
    <w:rsid w:val="00C65E27"/>
    <w:rsid w:val="00C66C6C"/>
    <w:rsid w:val="00C71029"/>
    <w:rsid w:val="00C75D11"/>
    <w:rsid w:val="00C84157"/>
    <w:rsid w:val="00C8607B"/>
    <w:rsid w:val="00CB7027"/>
    <w:rsid w:val="00CD277D"/>
    <w:rsid w:val="00CE5CF7"/>
    <w:rsid w:val="00D00A81"/>
    <w:rsid w:val="00D01279"/>
    <w:rsid w:val="00D25420"/>
    <w:rsid w:val="00D30E0B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2525"/>
    <w:rsid w:val="00D935F5"/>
    <w:rsid w:val="00D93AEB"/>
    <w:rsid w:val="00DA074D"/>
    <w:rsid w:val="00DC4447"/>
    <w:rsid w:val="00DD64CE"/>
    <w:rsid w:val="00DD7EE5"/>
    <w:rsid w:val="00DD7F8C"/>
    <w:rsid w:val="00E01AD3"/>
    <w:rsid w:val="00E12FC4"/>
    <w:rsid w:val="00E14129"/>
    <w:rsid w:val="00E141B1"/>
    <w:rsid w:val="00E27E5E"/>
    <w:rsid w:val="00E30008"/>
    <w:rsid w:val="00E40997"/>
    <w:rsid w:val="00E60618"/>
    <w:rsid w:val="00E67AE1"/>
    <w:rsid w:val="00E87C4E"/>
    <w:rsid w:val="00E93AFC"/>
    <w:rsid w:val="00EB49DD"/>
    <w:rsid w:val="00EB59C9"/>
    <w:rsid w:val="00EC08F0"/>
    <w:rsid w:val="00EC14DF"/>
    <w:rsid w:val="00ED4DDC"/>
    <w:rsid w:val="00EE2E6B"/>
    <w:rsid w:val="00EE4B32"/>
    <w:rsid w:val="00EE540E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7789A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11AD1-666B-47C0-B51A-024614497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2T16:15:00Z</dcterms:created>
  <dcterms:modified xsi:type="dcterms:W3CDTF">2020-11-02T16:15:00Z</dcterms:modified>
</cp:coreProperties>
</file>